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0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NormalTok"/>
        </w:rPr>
        <w:t xml:space="preserve">plot_i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) {</w:t>
      </w:r>
      <w:r>
        <w:br/>
      </w:r>
      <w:r>
        <w:rPr>
          <w:rStyle w:val="NormalTok"/>
        </w:rPr>
        <w:t xml:space="preserve">    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i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high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todo</w:t>
      </w:r>
      <w:r>
        <w:br/>
      </w:r>
      <w:r>
        <w:rPr>
          <w:rStyle w:val="NormalTok"/>
        </w:rPr>
        <w:t xml:space="preserve">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na precisão (novo - atual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todo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w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id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igh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ic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_ics_exemplo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todo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w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id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igh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ic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_ics_exemplo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todo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w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id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igh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5"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6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7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ic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_ics_exemplo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todo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w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id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igh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5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ic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_ics_exemplo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5-14T19:18:55Z</dcterms:created>
  <dcterms:modified xsi:type="dcterms:W3CDTF">2021-05-14T19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